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d2d0c36b7b01439e34f889cccf883bf2d6dd5"/>
      <w:r>
        <w:rPr>
          <w:b/>
        </w:rPr>
        <w:t xml:space="preserve">ПРОТОКОЛ ПРО РЕЗУЛЬТАТИ ЗЕМЕЛЬНИХ ТОРГІВ № LAP001-UA-20240329-981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використовувалась для веде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ЗАХІДНИЙ БУГ", ЄДРПОУ: 32478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ЗАХІДНИЙ БУГ"</w:t>
            </w:r>
          </w:p>
        </w:tc>
        <w:tc>
          <w:p>
            <w:pPr>
              <w:pStyle w:val="Compact"/>
              <w:jc w:val="left"/>
            </w:pPr>
            <w:r>
              <w:t xml:space="preserve">4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5:0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П "ЗАХІДНИЙ БУГ", ЄДРПОУ: 32478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15,00 грн (дві тисячі чоти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2 075,00 грн (дванадцять тисяч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6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Шелінська Юлія Андрі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217704481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249031000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ПП "ЗАХІДНИЙ БУГ", ЄДРПОУ: 324780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14:12Z</dcterms:created>
  <dcterms:modified xsi:type="dcterms:W3CDTF">2024-05-20T1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